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5.jpg" ContentType="image/jpeg"/>
  <Override PartName="/word/media/rId221.jpg" ContentType="image/jpeg"/>
  <Override PartName="/word/media/rId133.jpg" ContentType="image/jpeg"/>
  <Override PartName="/word/media/rId248.jpg" ContentType="image/jpeg"/>
  <Override PartName="/word/media/rId218.jpg" ContentType="image/jpeg"/>
  <Override PartName="/word/media/rId151.jpg" ContentType="image/jpeg"/>
  <Override PartName="/word/media/rId175.jpg" ContentType="image/jpeg"/>
  <Override PartName="/word/media/rId127.jpg" ContentType="image/jpeg"/>
  <Override PartName="/word/media/rId124.jpg" ContentType="image/jpeg"/>
  <Override PartName="/word/media/rId230.jpg" ContentType="image/jpeg"/>
  <Override PartName="/word/media/rId196.jpg" ContentType="image/jpeg"/>
  <Override PartName="/word/media/rId160.jpg" ContentType="image/jpeg"/>
  <Override PartName="/word/media/rId136.jpg" ContentType="image/jpeg"/>
  <Override PartName="/word/media/rId213.jpg" ContentType="image/jpeg"/>
  <Override PartName="/word/media/rId130.jpg" ContentType="image/jpeg"/>
  <Override PartName="/word/media/rId187.jpg" ContentType="image/jpeg"/>
  <Override PartName="/word/media/rId242.jpg" ContentType="image/jpeg"/>
  <Override PartName="/word/media/rId172.jpg" ContentType="image/jpeg"/>
  <Override PartName="/word/media/rId210.jpg" ContentType="image/jpeg"/>
  <Override PartName="/word/media/rId148.jpg" ContentType="image/jpeg"/>
  <Override PartName="/word/media/rId254.jpg" ContentType="image/jpeg"/>
  <Override PartName="/word/media/rId245.jpg" ContentType="image/jpeg"/>
  <Override PartName="/word/media/rId257.jpg" ContentType="image/jpeg"/>
  <Override PartName="/word/media/rId169.jpg" ContentType="image/jpeg"/>
  <Override PartName="/word/media/rId154.jpg" ContentType="image/jpeg"/>
  <Override PartName="/word/media/rId199.jpg" ContentType="image/jpeg"/>
  <Override PartName="/word/media/rId190.jpg" ContentType="image/jpeg"/>
  <Override PartName="/word/media/rId181.jpg" ContentType="image/jpeg"/>
  <Override PartName="/word/media/rId251.jpg" ContentType="image/jpeg"/>
  <Override PartName="/word/media/rId157.jpg" ContentType="image/jpeg"/>
  <Override PartName="/word/media/rId142.jpg" ContentType="image/jpeg"/>
  <Override PartName="/word/media/rId239.jpg" ContentType="image/jpeg"/>
  <Override PartName="/word/media/rId112.jpg" ContentType="image/jpeg"/>
  <Override PartName="/word/media/rId227.jpg" ContentType="image/jpeg"/>
  <Override PartName="/word/media/rId193.jpg" ContentType="image/jpeg"/>
  <Override PartName="/word/media/rId224.jpg" ContentType="image/jpeg"/>
  <Override PartName="/word/media/rId236.jpg" ContentType="image/jpeg"/>
  <Override PartName="/word/media/rId166.jpg" ContentType="image/jpeg"/>
  <Override PartName="/word/media/rId202.jpg" ContentType="image/jpeg"/>
  <Override PartName="/word/media/rId115.jpg" ContentType="image/jpeg"/>
  <Override PartName="/word/media/rId121.jpg" ContentType="image/jpeg"/>
  <Override PartName="/word/media/rId118.jpg" ContentType="image/jpeg"/>
  <Override PartName="/word/media/rId145.jpg" ContentType="image/jpeg"/>
  <Override PartName="/word/media/rId42.jpg" ContentType="image/jpeg"/>
  <Override PartName="/word/media/rId48.jpg" ContentType="image/jpeg"/>
  <Override PartName="/word/media/rId22.jpg" ContentType="image/jpeg"/>
  <Override PartName="/word/media/rId45.jpg" ContentType="image/jpeg"/>
  <Override PartName="/word/media/rId51.jpg" ContentType="image/jpeg"/>
  <Override PartName="/word/media/rId39.jpg" ContentType="image/jpeg"/>
  <Override PartName="/word/media/rId233.jpg" ContentType="image/jpeg"/>
  <Override PartName="/word/media/rId139.jpg" ContentType="image/jpeg"/>
  <Override PartName="/word/media/rId184.jpg" ContentType="image/jpeg"/>
  <Override PartName="/word/media/rId178.jpg" ContentType="image/jpeg"/>
  <Override PartName="/word/media/rId109.jpg" ContentType="image/jpeg"/>
  <Override PartName="/word/media/rId16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6" w:name="js_article"/>
    <w:bookmarkStart w:id="21" w:name="js_top_ad_area"/>
    <w:bookmarkEnd w:id="21"/>
    <w:bookmarkStart w:id="64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6r76z7x2wGBIxq9rQaSSrDbJLvb5pgQCPHPS64KsDOBAtWvicnM3jIKkm3pKdAS33QZsagItIicjx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60" w:name="page-content"/>
    <w:bookmarkStart w:id="56" w:name="img-content"/>
    <w:bookmarkStart w:id="55" w:name="activity-name"/>
    <w:p>
      <w:pPr>
        <w:pStyle w:val="Heading1"/>
      </w:pPr>
      <w:r>
        <w:t xml:space="preserve">以极微小的代价，体验一次全方位的无可奈何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54" w:name="js_content"/>
    <w:p>
      <w:pPr>
        <w:pStyle w:val="BodyText"/>
      </w:pPr>
      <w:r>
        <w:t xml:space="preserve"> </w:t>
      </w:r>
      <w:r>
        <w:t xml:space="preserve">凌晨三点睡六点半起，赶公交车上班。公交车无座，全程站立，瞌睡劲袭来，遂抱住车栏杆昏昏欲睡，公交急刹，径直摔倒，磕到额头，惊慌失措，手机后壳大裂。</w:t>
      </w:r>
      <w:r>
        <w:t xml:space="preserve"> </w:t>
      </w:r>
    </w:p>
    <w:p>
      <w:pPr>
        <w:pStyle w:val="BodyText"/>
      </w:pPr>
      <w:r>
        <w:drawing>
          <wp:inline>
            <wp:extent cx="5334000" cy="577356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6r76z7x2wGBIxq9rQaSSrDzxQKtDzLZXRWHgiaWg67OKhgliam32FcPpv5MRiaia6rTrbhORbg2FVLvg/640?wx_fmt=jpeg&amp;from=appms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七点四十至机构楼下，路边有卖包子者，欲买，店家说今日有支付宝大红包，即扫，0.03，哑然一笑，欣然购之。八点至十点，教初中文综一对一。下课后乘公交车回家，到家拿了材料骑车返校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骑车等红灯的时候收到宋姐离职的消息。宋姐是我在其中一个机构教课的财务，机构负责人拖欠工资已成常态。宋姐的离职让我心里生堵。绿灯亮了，我突然有点喘不上气。</w:t>
      </w:r>
      <w:r>
        <w:t xml:space="preserve"> </w:t>
      </w:r>
    </w:p>
    <w:p>
      <w:pPr>
        <w:pStyle w:val="BodyText"/>
      </w:pPr>
      <w:r>
        <w:drawing>
          <wp:inline>
            <wp:extent cx="5334000" cy="741327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6r76z7x2wGBIxq9rQaSSrDAPRuj5BLgeSsX5icmSdPEUhJfwP7R9iauZYYrM1SiaAyxGnRkiav1ORNag/640?wx_fmt=jpeg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下午一点至三点，毕业正式答辩。四点至六点，中考历史全托班教课。六点十分下班，骑车回家，天空电闪雷鸣。六点四十五狂风大作，吹断树枝砸中鼻头，血流不止。随即雨落，十分钟内转为大雨，无雨衣，浑身湿透，电车行进途中爆胎，距租房之地近四公里，推车前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024年4月26日晚7点22分，风雨大作，推车回家途中，一辆白色比亚迪高速从我身边驶过，激我一身水。车牌号前面为冀AU358，最后一个数字没有看清。愤恨至极。</w:t>
      </w:r>
      <w:r>
        <w:t xml:space="preserve"> </w:t>
      </w:r>
    </w:p>
    <w:p>
      <w:pPr>
        <w:pStyle w:val="BodyText"/>
      </w:pPr>
      <w:r>
        <w:drawing>
          <wp:inline>
            <wp:extent cx="5334000" cy="399556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6r76z7x2wGBIxq9rQaSSrDs8jDeOAZicPM3iahKXHZ0YU0hicS7dofJDahJnic52a7akiafZ1qibicc4OeA/640?wx_fmt=jpeg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看着激我一身水的那辆车远去，我想骂一句，但顺着头发流到脸上的雨像是胶水，我骂不出来，随即哑然失笑。是的，我是在笑，笑完之后，一种巨大的悲伤从心底蔓延至全身。我突然想把一切都抛开，推着的电车，背着的书包，湿透了的衣服，我想将这一切都抛的远远的，赤裸着身体奔跑在雨里，肆意地狂笑着，像是在接受天空的沐浴。我这样想着，我应该这样做，我可以这样做，但我的手仍然握着车把，双腿让人在往前沉重地迈步。我自己不知道被什么东西困住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人就是活一个心态，生活可能并没有我们想象的那么好，但绝对有你想象的那么糟。有双喜临门，就有祸不单行。双喜临门可能很难遇到，但祸不单行绝对比比皆是。悲伤的事并不是偶尔来那么一下，它可能很长时间都不会光顾，一旦光顾就长时间眷恋于此，悲伤是一个个接踵而至的。悲伤就像是葫芦娃的爷爷，平时看着人畜无害，但一旦它被抓起来的时候，你安慰自己的乐观心态就像是葫芦娃，纵即你努力造出了六七个葫芦娃，想救爷爷也仍然是无济于事。</w:t>
      </w:r>
      <w:r>
        <w:t xml:space="preserve"> </w:t>
      </w:r>
    </w:p>
    <w:p>
      <w:pPr>
        <w:pStyle w:val="BodyText"/>
      </w:pPr>
      <w:r>
        <w:drawing>
          <wp:inline>
            <wp:extent cx="5334000" cy="292876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jpg/UF0iaTnc0u76r76z7x2wGBIxq9rQaSSrDIbajEKicVhNmQNlgLx59lfDLbNvyAxGL0IUGic4qOhiaag9WaJ1WSqFibA/640?wx_fmt=jpeg&amp;from=appms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临近目的地，我突然感到一种狂喜。即使我精疲力尽浑身湿透，但我依然萌生了一种狂喜。我觉得这可能是一个机会，这样的倒霉和淋雨是一种机会，像这样能够堂而皇之淋雨淋到如此彻底的机会并不多，小时候想淋雨也会被家长骂。现在浑身湿透，虽然很无可奈何，倒也是一种堂而皇之。我被风吹断的树枝砸到鼻子，被雷阵雨淋湿全身，被高速驶过的车激一身水，这一切发生的原因都只是因为我恰逢在下班路上，这一切的发生我都无可奈何。我有多久没有体会过无可奈何了？我也忘记了，是高考成绩？还是文章被封掉的时候？似乎都不是，那些事情结果的不容易或多或少都有个人因素在里面，我从没有像今天这样如此真切地感受到无可奈何。我用极其微小的代价，体验了一次全方位的无可奈何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虽然这种无可奈何并不是我乐意见到的，虽然在无可奈何面前我是极其被动的，虽然我面对这种无可奈何惊慌失措没有任何应对办法。但我好歹能管控住自己的情绪，这相较于之前，已是最大的进步。</w:t>
      </w:r>
      <w:r>
        <w:t xml:space="preserve"> </w:t>
      </w:r>
    </w:p>
    <w:p>
      <w:pPr>
        <w:pStyle w:val="BodyText"/>
      </w:pPr>
      <w:r>
        <w:drawing>
          <wp:inline>
            <wp:extent cx="5334000" cy="2869494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ttps://mmbiz.qpic.cn/mmbiz_jpg/UF0iaTnc0u76r76z7x2wGBIxq9rQaSSrDtJmtJibv9TZkuY5UUicTGRNKmMjQF5dK1ySc1dhQvjuhOF0VHy9Nw5TQ/640?wx_fmt=jpeg&amp;from=appms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正常来讲，经历这么多不幸的事情应该放声大哭，被车激一身水就是一个好的让自己放声大哭的理由。但是没有，你先是哑然失笑，继而想要狂笑。其实你不管是想哭还是想笑都很好解释，大雨让你陷入到了一种境地，在这个境地里你可以大肆展示自己的情绪。你可以笑劫后余生，可以笑这种打击，也可以笑这二十多度的气温下一场雷阵雨带来的一切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电车送到修车店以后，距离租的房子还有四五百米，我突然想大踏步地在雨里走，不想和没伞的行人一样弯着腰屈身小跑。我的耳朵里都是水，能不能听到穿林打叶声已是不重要的了，我这样大踏步地往前走是不是在吟啸且徐行也无所谓了。风波能不能定我也说了不算，但风波确实在，我还是想去定住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八点二十到家。再看窗外，小雨而已，不过如此。那些杀不死我的，只会让我更强大。</w:t>
      </w:r>
      <w:r>
        <w:t xml:space="preserve"> </w:t>
      </w:r>
    </w:p>
    <w:p>
      <w:pPr>
        <w:pStyle w:val="BodyText"/>
      </w:pPr>
      <w:r>
        <w:br/>
      </w:r>
    </w:p>
    <w:bookmarkEnd w:id="54"/>
    <w:bookmarkEnd w:id="55"/>
    <w:bookmarkEnd w:id="56"/>
    <w:bookmarkStart w:id="57" w:name="js_tags_preview_toast"/>
    <w:p>
      <w:pPr>
        <w:pStyle w:val="BodyText"/>
      </w:pPr>
      <w:r>
        <w:t xml:space="preserve">预览时标签不可点</w:t>
      </w:r>
    </w:p>
    <w:bookmarkEnd w:id="57"/>
    <w:bookmarkStart w:id="58" w:name="content_bottom_area"/>
    <w:bookmarkEnd w:id="58"/>
    <w:bookmarkStart w:id="59" w:name="js_temp_bottom_area"/>
    <w:bookmarkEnd w:id="59"/>
    <w:bookmarkEnd w:id="60"/>
    <w:bookmarkStart w:id="61" w:name="sg_tj"/>
    <w:bookmarkEnd w:id="61"/>
    <w:bookmarkStart w:id="62" w:name="page_bottom_area"/>
    <w:bookmarkEnd w:id="62"/>
    <w:bookmarkStart w:id="63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3"/>
    <w:bookmarkEnd w:id="64"/>
    <w:bookmarkStart w:id="65" w:name="wx_stream_article_slide_tip"/>
    <w:bookmarkEnd w:id="65"/>
    <w:bookmarkEnd w:id="66"/>
    <w:bookmarkStart w:id="67" w:name="js_network_msg_wrp"/>
    <w:bookmarkEnd w:id="67"/>
    <w:bookmarkStart w:id="68" w:name="js_ad_control"/>
    <w:bookmarkEnd w:id="68"/>
    <w:bookmarkStart w:id="69" w:name="audio_panel_area"/>
    <w:bookmarkEnd w:id="69"/>
    <w:bookmarkStart w:id="70" w:name="js_profile_card_modal"/>
    <w:bookmarkEnd w:id="70"/>
    <w:bookmarkStart w:id="71" w:name="js_emotion_panel_pc"/>
    <w:bookmarkEnd w:id="71"/>
    <w:bookmarkStart w:id="74" w:name="js_alert_panel"/>
    <w:bookmarkStart w:id="72" w:name="js_alert_content"/>
    <w:bookmarkEnd w:id="72"/>
    <w:p>
      <w:pPr>
        <w:pStyle w:val="FirstParagraph"/>
      </w:pPr>
      <w:hyperlink r:id="rId73">
        <w:r>
          <w:rPr>
            <w:rStyle w:val="Hyperlink"/>
          </w:rPr>
          <w:t xml:space="preserve">知道了</w:t>
        </w:r>
      </w:hyperlink>
    </w:p>
    <w:bookmarkEnd w:id="74"/>
    <w:bookmarkStart w:id="76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5" w:name="js_pc_weapp_code_des"/>
      <w:r>
        <w:t xml:space="preserve"> </w:t>
      </w:r>
      <w:bookmarkEnd w:id="75"/>
    </w:p>
    <w:bookmarkEnd w:id="76"/>
    <w:bookmarkStart w:id="78" w:name="js_minipro_dialog"/>
    <w:p>
      <w:pPr>
        <w:pStyle w:val="BodyText"/>
      </w:pPr>
    </w:p>
    <w:bookmarkStart w:id="77" w:name="js_minipro_dialog_body"/>
    <w:bookmarkEnd w:id="77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8"/>
    <w:bookmarkStart w:id="80" w:name="js_link_dialog"/>
    <w:p>
      <w:pPr>
        <w:pStyle w:val="BodyText"/>
      </w:pPr>
    </w:p>
    <w:bookmarkStart w:id="79" w:name="js_link_dialog_body"/>
    <w:bookmarkEnd w:id="79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80"/>
    <w:bookmarkStart w:id="81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81"/>
    <w:bookmarkStart w:id="84" w:name="unlogin_bottom_bar"/>
    <w:bookmarkStart w:id="83" w:name="js_article_bottom_bar"/>
    <w:bookmarkStart w:id="82" w:name="article_bottom_bar_area"/>
    <w:bookmarkEnd w:id="82"/>
    <w:bookmarkEnd w:id="83"/>
    <w:bookmarkEnd w:id="84"/>
    <w:p>
      <w:pPr>
        <w:pStyle w:val="BodyText"/>
      </w:pPr>
      <w:bookmarkStart w:id="85" w:name="js_a11y_colon"/>
      <w:r>
        <w:t xml:space="preserve"> </w:t>
      </w:r>
      <w:r>
        <w:t xml:space="preserve">：</w:t>
      </w:r>
      <w:r>
        <w:t xml:space="preserve"> </w:t>
      </w:r>
      <w:bookmarkEnd w:id="85"/>
      <w:r>
        <w:t xml:space="preserve"> </w:t>
      </w:r>
      <w:bookmarkStart w:id="86" w:name="js_a11y_comma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0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1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2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3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4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5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6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7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comma8"/>
      <w:r>
        <w:t xml:space="preserve"> </w:t>
      </w:r>
      <w:r>
        <w:t xml:space="preserve">，</w:t>
      </w:r>
      <w:r>
        <w:t xml:space="preserve"> </w:t>
      </w:r>
      <w:bookmarkEnd w:id="95"/>
      <w:r>
        <w:t xml:space="preserve"> </w:t>
      </w:r>
      <w:bookmarkStart w:id="96" w:name="js_a11y_comma9"/>
      <w:r>
        <w:t xml:space="preserve"> </w:t>
      </w:r>
      <w:r>
        <w:t xml:space="preserve">，</w:t>
      </w:r>
      <w:r>
        <w:t xml:space="preserve"> </w:t>
      </w:r>
      <w:bookmarkEnd w:id="96"/>
      <w:r>
        <w:t xml:space="preserve"> </w:t>
      </w:r>
      <w:bookmarkStart w:id="97" w:name="js_a11y_comma10"/>
      <w:r>
        <w:t xml:space="preserve"> </w:t>
      </w:r>
      <w:r>
        <w:t xml:space="preserve">，</w:t>
      </w:r>
      <w:r>
        <w:t xml:space="preserve"> </w:t>
      </w:r>
      <w:bookmarkEnd w:id="97"/>
      <w:r>
        <w:t xml:space="preserve"> </w:t>
      </w:r>
      <w:bookmarkStart w:id="98" w:name="js_a11y_period"/>
      <w:r>
        <w:t xml:space="preserve"> </w:t>
      </w:r>
      <w:r>
        <w:t xml:space="preserve">。</w:t>
      </w:r>
      <w:r>
        <w:t xml:space="preserve"> </w:t>
      </w:r>
      <w:bookmarkEnd w:id="98"/>
      <w:r>
        <w:t xml:space="preserve"> </w:t>
      </w:r>
      <w:bookmarkStart w:id="99" w:name="js_a11y_space"/>
      <w:r>
        <w:t xml:space="preserve"> </w:t>
      </w:r>
      <w:bookmarkEnd w:id="99"/>
      <w:r>
        <w:t xml:space="preserve"> </w:t>
      </w:r>
      <w:bookmarkStart w:id="100" w:name="js_a11y_type_video"/>
      <w:r>
        <w:t xml:space="preserve"> </w:t>
      </w:r>
      <w:r>
        <w:t xml:space="preserve">视频</w:t>
      </w:r>
      <w:r>
        <w:t xml:space="preserve"> </w:t>
      </w:r>
      <w:bookmarkEnd w:id="100"/>
      <w:r>
        <w:t xml:space="preserve"> </w:t>
      </w:r>
      <w:bookmarkStart w:id="101" w:name="js_a11y_type_weapp"/>
      <w:r>
        <w:t xml:space="preserve"> </w:t>
      </w:r>
      <w:r>
        <w:t xml:space="preserve">小程序</w:t>
      </w:r>
      <w:r>
        <w:t xml:space="preserve"> </w:t>
      </w:r>
      <w:bookmarkEnd w:id="101"/>
      <w:r>
        <w:t xml:space="preserve"> </w:t>
      </w:r>
      <w:bookmarkStart w:id="102" w:name="js_a11y_zan_btn_txt"/>
      <w:r>
        <w:t xml:space="preserve"> </w:t>
      </w:r>
      <w:r>
        <w:t xml:space="preserve">赞</w:t>
      </w:r>
      <w:r>
        <w:t xml:space="preserve"> </w:t>
      </w:r>
      <w:bookmarkEnd w:id="102"/>
      <w:r>
        <w:t xml:space="preserve"> </w:t>
      </w:r>
      <w:bookmarkStart w:id="103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3"/>
      <w:r>
        <w:t xml:space="preserve"> </w:t>
      </w:r>
      <w:bookmarkStart w:id="104" w:name="js_a11y_like_btn_txt"/>
      <w:r>
        <w:t xml:space="preserve"> </w:t>
      </w:r>
      <w:r>
        <w:t xml:space="preserve">在看</w:t>
      </w:r>
      <w:r>
        <w:t xml:space="preserve"> </w:t>
      </w:r>
      <w:bookmarkEnd w:id="104"/>
      <w:r>
        <w:t xml:space="preserve"> </w:t>
      </w:r>
      <w:bookmarkStart w:id="105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5"/>
      <w:r>
        <w:t xml:space="preserve"> </w:t>
      </w:r>
      <w:bookmarkStart w:id="106" w:name="js_a11y_share_btn_txt"/>
      <w:r>
        <w:t xml:space="preserve"> </w:t>
      </w:r>
      <w:r>
        <w:t xml:space="preserve">分享</w:t>
      </w:r>
      <w:r>
        <w:t xml:space="preserve"> </w:t>
      </w:r>
      <w:bookmarkEnd w:id="106"/>
      <w:r>
        <w:t xml:space="preserve"> </w:t>
      </w:r>
      <w:bookmarkStart w:id="107" w:name="js_a11y_comment_btn_txt"/>
      <w:r>
        <w:t xml:space="preserve"> </w:t>
      </w:r>
      <w:r>
        <w:t xml:space="preserve">留言</w:t>
      </w:r>
      <w:r>
        <w:t xml:space="preserve"> </w:t>
      </w:r>
      <w:bookmarkEnd w:id="107"/>
      <w:r>
        <w:t xml:space="preserve"> </w:t>
      </w:r>
      <w:bookmarkStart w:id="108" w:name="js_a11y_collect_btn_txt"/>
      <w:r>
        <w:t xml:space="preserve"> </w:t>
      </w:r>
      <w:r>
        <w:t xml:space="preserve">收藏</w:t>
      </w:r>
      <w:r>
        <w:t xml:space="preserve"> </w:t>
      </w:r>
      <w:bookmarkEnd w:id="108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wx.qlogo.cn/mmopen/vi_32/Q3auHgzwzM5x3kibWsE7CicFTxAgCQKPHE4T1GKDX7mcOPXZl8yhqdy8Gza0IcesrQhVWicZNfPhbsCnlUw4wraQw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咕咕咕不孤</w:t>
      </w:r>
      <w:r>
        <w:t xml:space="preserve">来自湖北</w:t>
      </w:r>
    </w:p>
    <w:p>
      <w:pPr>
        <w:pStyle w:val="BodyText"/>
      </w:pPr>
      <w:r>
        <w:t xml:space="preserve">那些杀不死我的，只会让我更强大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k0Ue4mIpaVicLEEI5fZZLUoa2tGMRuGS2zJL7sLpUIYo03CIsjNHfIET71MaX0SlD84FjvzGIpuKnQWy7hd6tshnvM7vUQqRI0VVFhJNfcbiaublibPC4cpto1BMftKmD3w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局外人</w:t>
      </w:r>
      <w:r>
        <w:t xml:space="preserve">来自河北</w:t>
      </w:r>
    </w:p>
    <w:p>
      <w:pPr>
        <w:pStyle w:val="BodyText"/>
      </w:pPr>
      <w:r>
        <w:t xml:space="preserve">我阻止不了雨的落下，我欣然接受灌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n6tINRGwUZXicE7EJCINticSzcVFgRpMjFHZN34k7WXoUF7G8cwJ7BfKicHKhUgpwaoEuu5gcHIibnibDaqVd9DqOXWia6KACzic5S3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让爱住我家</w:t>
      </w:r>
      <w:r>
        <w:t xml:space="preserve">来自河南</w:t>
      </w:r>
    </w:p>
    <w:p>
      <w:pPr>
        <w:pStyle w:val="BodyText"/>
      </w:pPr>
      <w:r>
        <w:t xml:space="preserve">生容易，活容易，生活不容易，庆幸的是，乐观的生活态度，健康的生命资本，向前看，小伙子！！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ohPmvn33tibDUibQGmib4b7SGmsrbHKUvzIicc9deoKwQ0ZfRPN1NnGNGIjGtsbR8V0eDIE5DRyrvB4IVgYzIFiavD7eFZbIvfZTCRIB1Zhc3nSRWDsFg801fuia5cGksP3Tlc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莫寒</w:t>
      </w:r>
      <w:r>
        <w:t xml:space="preserve">来自上海</w:t>
      </w:r>
    </w:p>
    <w:p>
      <w:pPr>
        <w:pStyle w:val="BodyText"/>
      </w:pPr>
      <w:r>
        <w:t xml:space="preserve">你应该骄傲的，为你的勇气，你的力量，你的成长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n6tINRGwUZXkFiblkvVB6W94xq0qWneicLPibPd6axj0TQ9BZUsC9WtGbEDd0W0d6aISUODiaB6z8K5ibiacfvB3tKZMjJckGscVibd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同学</w:t>
      </w:r>
      <w:r>
        <w:t xml:space="preserve">来自广东</w:t>
      </w:r>
    </w:p>
    <w:p>
      <w:pPr>
        <w:pStyle w:val="BodyText"/>
      </w:pPr>
      <w:r>
        <w:t xml:space="preserve">想起了一首歌《永远的乌托邦》</w:t>
      </w:r>
      <w:r>
        <w:t xml:space="preserve"> </w:t>
      </w:r>
      <w:r>
        <w:t xml:space="preserve">“有时我会黯然神伤……有时我会尘土飞扬……”</w:t>
      </w:r>
      <w:r>
        <w:t xml:space="preserve"> </w:t>
      </w:r>
      <w:r>
        <w:t xml:space="preserve">“我总是撞在理想的枪口，你劝我别再幻想；也不想再啃理想的窝头，那不是真的乌托邦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O9pEic1aHxeZQuVaRiaRC8XtBMmh9l3qbXtTuRYlaeWkDpCFJ4LJ2sQrjtKDu6pOCjlae3icObOKqeRmNZtC7FqhgTicicpaPiarrC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朔雪</w:t>
      </w:r>
      <w:r>
        <w:t xml:space="preserve">来自江西</w:t>
      </w:r>
    </w:p>
    <w:p>
      <w:pPr>
        <w:pStyle w:val="BodyText"/>
      </w:pPr>
      <w:r>
        <w:t xml:space="preserve">这个世界很好，很强大，这句话不是在充满希望的时候说的，相反，而是在充满绝望的时候说的。这个世界并不是在某些人口中所说的，那么的短暂。相反他很漫长，特别是对于苦难中的人来说，有时漫长的想死，但你要记住你是一个勇敢的人，因为你是一个勇敢的人所以要继续前进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://wx.qlogo.cn/mmopen/KHvxKg8z8EjyEAFl6eKPhQiaTumMNZicHYd7Xiblskr7XA9JyC5bgMAKq5rjwk5IsYZyM2jiabX2G29uqPbPYmwzI3ibW9SMcPmibGaXFqB5Q0tvlF7XeA2zickGFdiboQoZTKdm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木水门</w:t>
      </w:r>
      <w:r>
        <w:t xml:space="preserve">来自陕西</w:t>
      </w:r>
    </w:p>
    <w:p>
      <w:pPr>
        <w:pStyle w:val="BodyText"/>
      </w:pPr>
      <w:r>
        <w:t xml:space="preserve">确实挺惨的，不过乐观的心态值得学习。我也遇到过几次这种无可奈何的事，发生了之后大多也是无奈的笑笑[破涕为笑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://wx.qlogo.cn/mmopen/PiajxSqBRaEJ4c8JyqnibCV6gSaiaiblFJicKdVLROAtQlKVCHTecricaehmXrmGQsF3HrJKrVUGq36g60w58myQgFtg/64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｀．謎 ㄟ。</w:t>
      </w:r>
      <w:r>
        <w:t xml:space="preserve">来自安徽</w:t>
      </w:r>
    </w:p>
    <w:p>
      <w:pPr>
        <w:pStyle w:val="BodyText"/>
      </w:pPr>
      <w:r>
        <w:t xml:space="preserve">文字越来越有力量了，悲伤闭环回击到内心是最痛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://wx.qlogo.cn/mmopen/KHvxKg8z8EgnOt2EBxg71whYVeDFDNj41MofFQHwzJnQzyzRGUaF9o1rBU3CWQ7ASB1KzWk8bYjeedFnhVbPAEvkY5XxsckUbkvTtnpTnj3ljWN3rianydcBefXcaR8wg/64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大粒崽子</w:t>
      </w:r>
      <w:r>
        <w:t xml:space="preserve">来自山东</w:t>
      </w:r>
    </w:p>
    <w:p>
      <w:pPr>
        <w:pStyle w:val="BodyText"/>
      </w:pPr>
      <w:r>
        <w:t xml:space="preserve">那我来说点现实的，如果机构的辅导班实在不行早点另谋他路，别给自己太大压力，以后出门之前看看天气预报，提前准备，照顾好自己。相信雨过之后，是个晴天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://wx.qlogo.cn/mmopen/PiajxSqBRaEIvs3Xic6iaD2qfh3auSSj4C0cJwDALcVpwzev4xfUXn711XCUJc0QQSqicBsM0HoSFwxqDJJHtbRACwicIiag4jQDW32bEK1aiavyeYATfrEbfjV5CGMfEzgv42D/64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怪</w:t>
      </w:r>
      <w:r>
        <w:t xml:space="preserve">来自福建</w:t>
      </w:r>
    </w:p>
    <w:p>
      <w:pPr>
        <w:pStyle w:val="BodyText"/>
      </w:pPr>
      <w:r>
        <w:t xml:space="preserve">好有力量的文字啊[流泪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s://wx.qlogo.cn/mmopen/vi_32/PiajxSqBRaEKPgXvNkZLic9PTpVRlrx1BowFTBWpTMpW8WlJKjeUB3esxicQg4BUzKfs3mKRClywicDPwbwTXUNtvhYJLHTR9wyPIfGojib2tptIiaopj3ulphcg/64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63</w:t>
      </w:r>
      <w:r>
        <w:t xml:space="preserve">来自山东</w:t>
      </w:r>
    </w:p>
    <w:p>
      <w:pPr>
        <w:pStyle w:val="BodyText"/>
      </w:pPr>
      <w:r>
        <w:t xml:space="preserve">如果有一天很多累的事情和不幸运的事情同时发生，我甚至会感到有点无可奈何的愉快，感叹这么巧，感叹我还是走过来了，苦笑着就过去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://wx.qlogo.cn/mmopen/k0Ue4mIpaVibH4o59xiajF3sbIfkibpzVlNR9rTwCveiaJqjkjQibdqq8h0b9F3gRcmRKwFcB6iak5n7KVL3bLoLdz0Jq4jP6IbM3lEDRhD5z2GSCsN3DpI7NcicfQ1R5KPISvn/64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阳</w:t>
      </w:r>
      <w:r>
        <w:t xml:space="preserve">来自四川</w:t>
      </w:r>
    </w:p>
    <w:p>
      <w:pPr>
        <w:pStyle w:val="BodyText"/>
      </w:pPr>
      <w:r>
        <w:t xml:space="preserve">回应苦难的，却是我的大笑。</w:t>
      </w:r>
      <w:r>
        <w:t xml:space="preserve"> </w:t>
      </w:r>
      <w:r>
        <w:t xml:space="preserve">当一切无可奈何，自我的情绪管理却是唯一能够管控的事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ttp://wx.qlogo.cn/mmopen/qJtwcoAIJExLsLl1kZ24vWicrpeRoqUbg45kZs2o1hzn5UDiapAAYNTk1Kqu2m7snia4eXQaHfeRicicRtpQMomIiaSdjcWTEyRI4ZOqlrlpZd8eoJJHcIdKicVibOdcVCibzHKL6/64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菩提子</w:t>
      </w:r>
      <w:r>
        <w:t xml:space="preserve">来自河南</w:t>
      </w:r>
    </w:p>
    <w:p>
      <w:pPr>
        <w:pStyle w:val="BodyText"/>
      </w:pPr>
      <w:r>
        <w:t xml:space="preserve">这个世界除了生死，其他的都是小事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ttp://wx.qlogo.cn/mmopen/Q3auHgzwzM5kiasLwOXLoMzQqiaY6VvqOclNcFXHttSDdrIHg3qlc6OCosXa6dwpYfSj8dUOyrV4XpQDTPJUUKu1IPjo0kUDWfoAmB697guEU/64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icardo.J.Lu</w:t>
      </w:r>
      <w:r>
        <w:t xml:space="preserve">来自浙江</w:t>
      </w:r>
    </w:p>
    <w:p>
      <w:pPr>
        <w:pStyle w:val="BodyText"/>
      </w:pPr>
      <w:r>
        <w:t xml:space="preserve">冲个电，支持一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http://wx.qlogo.cn/mmopen/KHvxKg8z8Eia5A7ECwfDL4gORCibvl2NRxQe9vpXwrTHZI0ZakcvWeRAJ7sG58QzPf7uF7icMFTB5gZA4WMfNvknKyfv4mYJibvm/64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</w:t>
      </w:r>
      <w:r>
        <w:t xml:space="preserve">来自广西</w:t>
      </w:r>
    </w:p>
    <w:p>
      <w:pPr>
        <w:pStyle w:val="BodyText"/>
      </w:pPr>
      <w:r>
        <w:t xml:space="preserve">作者考三支一扶吧，你是应届生，以你的文采上岸问题不大，也没有面试，两年服务期满还能定事业编制，稳定还能服务大众，想要收入更高不怕吃苦，受的了寂寞，可以参加西部志愿者计划，去新疆西藏这些地区，补贴高，两年服务期满考公加分，考研也加分，千万利用好应届生身份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http://wx.qlogo.cn/mmopen/k0Ue4mIpaV8EQIJrSVOYp8eyC9qAznbWkufrKdPiabYrr3vJGrXz4JunGX9nfTRkIvPv9EcKTIxQM3jMa54aAsSrOicGEicR91eRqfmJVmsRFJCybC1HPrRJM0nxWh7fzPib/64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人和人的体质不能一概而论</w:t>
      </w:r>
      <w:r>
        <w:t xml:space="preserve">来自浙江</w:t>
      </w:r>
    </w:p>
    <w:p>
      <w:pPr>
        <w:pStyle w:val="BodyText"/>
      </w:pPr>
      <w:r>
        <w:t xml:space="preserve">杀不死我的终将杀死我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http://wx.qlogo.cn/mmopen/k0Ue4mIpaVib2FibUrreDYOw0vor7UuoI7CBibgibMIj5ZB6FRSoXu3q0QS2QicpoIgibjxNkWiaHkb6sbINU3ExQLmeA1ayaMUGupgNm1YAqtS1Dqcca8qIpZ8WwXgYQOhSKEz/64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nster master</w:t>
      </w:r>
      <w:r>
        <w:t xml:space="preserve">来自湖北</w:t>
      </w:r>
    </w:p>
    <w:p>
      <w:pPr>
        <w:pStyle w:val="BodyText"/>
      </w:pPr>
      <w:r>
        <w:t xml:space="preserve">有一个哲人偷偷告诉了我这个秘密：往哪走，都是往前走，这是人类最古老的笑话。于是我想明白了一个道理：一切都在恰如其分的发生着，我接触的任何人和身边发生的任何事都是对我成长的邀请，原来我一直都在对的时间、对的地点做对的事。这么多年的经历是上天赋予我的一场造化，支撑我此后坚强地走完这冗长的一生。明白这件事之后，我的心便平静无波了。</w:t>
      </w:r>
      <w:r>
        <w:t xml:space="preserve"> </w:t>
      </w:r>
      <w:r>
        <w:t xml:space="preserve">这段话是我站在前人的肩膀上想出来的，对你也许有点帮助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http://wx.qlogo.cn/mmopen/PiajxSqBRaEIicrMQc1dZLib2VsNaUcUViaqh5Joj0dNxnt3ZF1LSQNsf19Jzu2d3g4AiaA0L7r4bwgjvSNSibJxXE8bzAvTs9iarqQpUheFXOD1SaMWiacCCHpibXmbO7x4ZCkhx/64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akamoz</w:t>
      </w:r>
      <w:r>
        <w:t xml:space="preserve">来自广西</w:t>
      </w:r>
    </w:p>
    <w:p>
      <w:pPr>
        <w:pStyle w:val="BodyText"/>
      </w:pPr>
      <w:r>
        <w:t xml:space="preserve">找交警可以查到车牌，对司机会有处罚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https://wx.qlogo.cn/mmopen/vi_32/Q3auHgzwzM7PpIFNNvE1lsyK5ETarw6wibHn2h72IQ3h9PJAuTqP0wg1qj45glkmctlhicN0gPkUfaPMtAGg1qTQ/64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哄哄</w:t>
      </w:r>
      <w:r>
        <w:t xml:space="preserve">来自山东</w:t>
      </w:r>
    </w:p>
    <w:p>
      <w:pPr>
        <w:pStyle w:val="BodyText"/>
      </w:pPr>
      <w:r>
        <w:t xml:space="preserve">老乡，抱抱你[太阳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http://wx.qlogo.cn/mmopen/n6tINRGwUZWpVzrmaG8PRrsnSmKmJEEMdnRaaV2IqHWn2CkDvWiaKYILHtbx1fxzibia7R5IiaCIMnN0PiaZjyefuScw2ZRibvWZyxqQibxqMRhn8FrsktWILBf03KSvGf7Xrot/64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橘子🍊后遗症</w:t>
      </w:r>
      <w:r>
        <w:t xml:space="preserve">来自河南</w:t>
      </w:r>
    </w:p>
    <w:p>
      <w:pPr>
        <w:pStyle w:val="BodyText"/>
      </w:pPr>
      <w:r>
        <w:t xml:space="preserve">苦难从来都是人生的必修课，无法躲避的勇敢直面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http://wx.qlogo.cn/mmopen/k0Ue4mIpaV8513JODI7JR1EiaDDce38GDkEv7Up9DrSF8SLQEyF5ydib0f1Yf48Zx73icpPsqe9QzAJ8HYwHkfYA0oDibia2k4WFSibWrLtA6MLicLoBlVcIZ2K3rSIjMSGOvBH/64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C</w:t>
      </w:r>
      <w:r>
        <w:t xml:space="preserve">来自湖北</w:t>
      </w:r>
    </w:p>
    <w:p>
      <w:pPr>
        <w:pStyle w:val="BodyText"/>
      </w:pPr>
      <w:r>
        <w:t xml:space="preserve">光着脚走感受会更好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http://wx.qlogo.cn/mmopen/PiajxSqBRaEL1PCZ2JibvHuWbdzHDK5SdHlwkFR1pMgiaSDaVTd9KQHRRzxw3sjPwz8JpSdAC8SeSAII1NanMEBXJKRUUNc8ltibvNDg8aTTG5HahG2PSk27ppC4iaib5Z4r4x/64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lla</w:t>
      </w:r>
      <w:r>
        <w:t xml:space="preserve">来自北京</w:t>
      </w:r>
    </w:p>
    <w:p>
      <w:pPr>
        <w:pStyle w:val="BodyText"/>
      </w:pPr>
      <w:r>
        <w:t xml:space="preserve">抱抱作者，辛苦了～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http://wx.qlogo.cn/mmopen/KHvxKg8z8EjAWZA3ZtibA2rXDHTZLVnR3j5k3QtMPSDLGgrgJR1IkRB31Y41ibLn2SmXq2ictrgR59I3YmhSN0aKh0MrCKmkgP8hQHnkWZCwvd7ecCRCJwPHVTOBGdv2Ts9/64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邪</w:t>
      </w:r>
      <w:r>
        <w:t xml:space="preserve">来自河南</w:t>
      </w:r>
    </w:p>
    <w:p>
      <w:pPr>
        <w:pStyle w:val="BodyText"/>
      </w:pPr>
      <w:r>
        <w:t xml:space="preserve">加油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https://wx.qlogo.cn/mmopen/vi_32/Q3auHgzwzM5x3kibWsE7CicFTxAgCQKPHE49XAvcGYvp6cibAYIdS4JJvTickQO4HVCCrhviao0CY9kGvkgPXVdawMA/64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神经蛙</w:t>
      </w:r>
      <w:r>
        <w:t xml:space="preserve">来自河北</w:t>
      </w:r>
    </w:p>
    <w:p>
      <w:pPr>
        <w:pStyle w:val="BodyText"/>
      </w:pPr>
      <w:r>
        <w:t xml:space="preserve">作者也在石家庄？幸会幸会[握手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http://wx.qlogo.cn/mmopen/k0Ue4mIpaV9V9UcIgIJ3qXT0oMc1ibcBewEzDgIg1ToWA1bLvbl911oba18QjlmS27hk4axLFLjQk9mU01Pq7I25g7JYjhxKcCfJMJNXhpMp3W8ls6I3iarKRyvnvEZzpA/64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。。。</w:t>
      </w:r>
      <w:r>
        <w:t xml:space="preserve">来自浙江</w:t>
      </w:r>
    </w:p>
    <w:p>
      <w:pPr>
        <w:pStyle w:val="BodyText"/>
      </w:pPr>
      <w:r>
        <w:t xml:space="preserve">昨日，头疼，腰酸，脑子疼，凌晨两点，难以入眠，拖着一个手术后待恢复的身体，倍感混沌，大哭痛哭，仿佛一切曾经受到苦难在一瞬间放大千百倍，想哭却哭不出来，胸口仿佛被巨石压着，但是天亮了，一切超常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https://wx.qlogo.cn/mmopen/vi_32/Q0j4TwGTfTJ434ibWVDNpKQ8GicmMiah6De9eI8Fh150xghjRyGInFWicH9608YESTZ5OLTEzOPEVvzQdQDvWLmI8g/64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剠</w:t>
      </w:r>
      <w:r>
        <w:t xml:space="preserve">来自江西</w:t>
      </w:r>
    </w:p>
    <w:p>
      <w:pPr>
        <w:pStyle w:val="BodyText"/>
      </w:pPr>
      <w:r>
        <w:t xml:space="preserve">以前是气哭了，现在是气笑了[捂脸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http://wx.qlogo.cn/mmopen/PiajxSqBRaEJCbXfwll4mwyiacUsOnrolngDOKA7DbVYzPOPSQ1ok93KuiaHLZDyejhQItL2CIUtWCSSwnBR3eMsewMMU16icVwTQJ10smKG9InwO6gjUAEBZbVWMEH4tSA7/64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卟卟卟</w:t>
      </w:r>
      <w:r>
        <w:t xml:space="preserve">来自广东</w:t>
      </w:r>
    </w:p>
    <w:p>
      <w:pPr>
        <w:pStyle w:val="BodyText"/>
      </w:pPr>
      <w:r>
        <w:t xml:space="preserve">虽然内敛，但是却有一点主席那种革命乐观主义精神，我觉得这真是万分可贵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http://wx.qlogo.cn/mmopen/k0Ue4mIpaV8a0CQ0RkUlOib6EKw9VlS5rsrXhs6icZ4YALYcVZia4QZicV0jChsMlN31xChpcCUdEMWj1N5pGwSxJxaAqddPHUnAwB5GGR6WZlE1g8VQlbr4REibQHlKgnw1ic/64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星河</w:t>
      </w:r>
      <w:r>
        <w:t xml:space="preserve">来自山西</w:t>
      </w:r>
    </w:p>
    <w:p>
      <w:pPr>
        <w:pStyle w:val="BodyText"/>
      </w:pPr>
      <w:r>
        <w:t xml:space="preserve">葫芦娃救爷爷的故事比喻真的很形象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http://wx.qlogo.cn/mmopen/k0Ue4mIpaVicTW25ricsang4qx7qkEfKyWticviaPgKqs7rtdjw2MpC6M56sbxNib9tuKTXIvVotnU0ozLQJ0Xeia21ib4bzM4oC8iaia/64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r.Li</w:t>
      </w:r>
      <w:r>
        <w:t xml:space="preserve">来自上海</w:t>
      </w:r>
    </w:p>
    <w:p>
      <w:pPr>
        <w:pStyle w:val="BodyText"/>
      </w:pPr>
      <w:r>
        <w:t xml:space="preserve">回看射雕处，千里暮云平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http://wx.qlogo.cn/mmopen/PiajxSqBRaEIdw5wibVc3S7ACB1Q9PLr6URJibwpIUctnEkRyiaznaJmib4IQicoaiayvxwnCAZ9PojXU1PIUg3ZFLAJwpPpNiclQClJVRYBMVrgSFBhn937XHroeFXvUicfIicq1S/64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武威天师</w:t>
      </w:r>
      <w:r>
        <w:t xml:space="preserve">来自吉林</w:t>
      </w:r>
    </w:p>
    <w:p>
      <w:pPr>
        <w:pStyle w:val="BodyText"/>
      </w:pPr>
      <w:r>
        <w:t xml:space="preserve">这句话在这里不知是否合适：有时各种不幸加在一起也是幸运的。命运没有掐死你的咽喉，反倒是你掐住了命运的咽喉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http://wx.qlogo.cn/mmopen/k0Ue4mIpaV8OukncMbTLfGFoaGfS6h4R3lnQ3YNpWIicxiciczyHOyJe9F8I7lVVnoMpHD0Yfl8BajhMVL77IFg4SurEibNeaIS9/64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渡渡鸟</w:t>
      </w:r>
      <w:r>
        <w:t xml:space="preserve">来自湖北</w:t>
      </w:r>
    </w:p>
    <w:p>
      <w:pPr>
        <w:pStyle w:val="BodyText"/>
      </w:pPr>
      <w:r>
        <w:t xml:space="preserve">六点半的公交没有座位，大家都在讨生活</w:t>
      </w:r>
    </w:p>
    <w:p>
      <w:pPr>
        <w:pStyle w:val="BodyText"/>
      </w:pPr>
      <w:r>
        <w:drawing>
          <wp:inline>
            <wp:extent cx="673100" cy="812800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http://wx.qlogo.cn/mmopen/n6tINRGwUZX0VMzwtibA4iankH7ibe7lYYXoX40EuKibaevUlTmlaorhNPEyOcBPCAhtgZ4IIp7cro6umMqibx5Gtw5SRw6oicH84cnNLd3RQUc1QwIrbCrK494wqNuCaSXvpN/64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.</w:t>
      </w:r>
      <w:r>
        <w:t xml:space="preserve">来自河南</w:t>
      </w:r>
    </w:p>
    <w:p>
      <w:pPr>
        <w:pStyle w:val="BodyText"/>
      </w:pPr>
      <w:r>
        <w:t xml:space="preserve">感觉博主已经无奈了，心里没有任何斗志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不会</w:t>
      </w:r>
    </w:p>
    <w:p>
      <w:pPr>
        <w:pStyle w:val="BodyText"/>
      </w:pPr>
      <w:r>
        <w:drawing>
          <wp:inline>
            <wp:extent cx="673100" cy="812800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http://wx.qlogo.cn/mmopen/n6tINRGwUZX0VMzwtibA4iankH7ibe7lYYXoX40EuKibaevUlTmlaorhNPEyOcBPCAhtgZ4IIp7cro6umMqibx5Gtw5SRw6oicH84cnNLd3RQUc1QwIrbCrK494wqNuCaSXvpN/64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.</w:t>
      </w:r>
      <w:r>
        <w:t xml:space="preserve">来自河南</w:t>
      </w:r>
    </w:p>
    <w:p>
      <w:pPr>
        <w:pStyle w:val="BodyText"/>
      </w:pPr>
      <w:r>
        <w:t xml:space="preserve">但是从你的文字中总能感觉深深的阴抑，希望从文字开始更加积极。个人一些小看法，如有打扰深感抱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http://wx.qlogo.cn/mmopen/PiajxSqBRaELBGpRvKlSKQJLAXjEiajia1VtmxuibbnW6FKJ7NMBkSxbRkBic2FJtn7HXfJicRRLsOqHcuk6opIA7vzoy8PR86k5eZXztEKnhXFWLUIGiaYicoyUn4SDibty4PurK/64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航</w:t>
      </w:r>
      <w:r>
        <w:t xml:space="preserve">来自浙江</w:t>
      </w:r>
    </w:p>
    <w:p>
      <w:pPr>
        <w:pStyle w:val="BodyText"/>
      </w:pPr>
      <w:r>
        <w:t xml:space="preserve">是对所经历的波折的调侃（说苦难有点过了），我感觉作者天生乐观[抱拳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http://wx.qlogo.cn/mmopen/PiajxSqBRaEIx54X6UTvDzxDxHOjHXgibLZZl5iaJHzVD82bdG4icZn2PIMm4KHFaYFpNvxI8xuibp7C6pQff4nkJxDNsQSvEptoGZujPs8JP0fmD023qsO5LarmCSYnp4hFz/64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nasskin</w:t>
      </w:r>
      <w:r>
        <w:t xml:space="preserve">来自湖南</w:t>
      </w:r>
    </w:p>
    <w:p>
      <w:pPr>
        <w:pStyle w:val="BodyText"/>
      </w:pPr>
      <w:r>
        <w:t xml:space="preserve">有一次打开车窗透气，都被边上疾驰而过的车溅了一脸水。那一瞬间想到一句台词“他好像条狗啊”来形容自己，被溅水是小事，是那段时间所有倒霉事中最微不足道的小事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http://wx.qlogo.cn/mmopen/PiajxSqBRaEIx54X6UTvDzxDxHOjHXgibLZZl5iaJHzVD82bdG4icZn2PIMm4KHFaYFpNvxI8xuibp7C6pQff4nkJxDNsQSvEptoGZujPs8JP0fmD023qsO5LarmCSYnp4hFz/64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nasskin</w:t>
      </w:r>
      <w:r>
        <w:t xml:space="preserve">来自湖南</w:t>
      </w:r>
    </w:p>
    <w:p>
      <w:pPr>
        <w:pStyle w:val="BodyText"/>
      </w:pPr>
      <w:r>
        <w:t xml:space="preserve">突然感受到了余华《在细雨中呼喊》里那句“老天，你下吊吧，超s我吧”的重量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http://wx.qlogo.cn/mmopen/KHvxKg8z8EhtbVo04Mia9vD5yIGP9MMGM0HvSpHbQkKIbOaia2jyXQa2iaqWUL3pX0TztmLytCR6p01bMKfpAHaKiaXCIBUKsFjY/64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穆德相</w:t>
      </w:r>
      <w:r>
        <w:t xml:space="preserve">来自上海</w:t>
      </w:r>
    </w:p>
    <w:p>
      <w:pPr>
        <w:pStyle w:val="BodyText"/>
      </w:pPr>
      <w:r>
        <w:t xml:space="preserve">哥们你太惨了，我开车的时候都是减慢速度以防溅水到路人身上，我记得这是违法的来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http://wx.qlogo.cn/mmopen/9vyMpeGFZswkcxEy9Bia38VY5Rsrja7dTT0oazMYHQG3Vn7e5nfBCnlGUt4beFAicr3ic13bh9uC7zgeQZm7DjHiaZUKXqLPAQM1/64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克己修身</w:t>
      </w:r>
      <w:r>
        <w:t xml:space="preserve">来自河南</w:t>
      </w:r>
    </w:p>
    <w:p>
      <w:pPr>
        <w:pStyle w:val="BodyText"/>
      </w:pPr>
      <w:r>
        <w:t xml:space="preserve">千磨万击还坚劲，任尔东西南北风。不管风吹雨打，胜似闲庭信步。感觉到丞相六出祁山的无奈，可人生就是这样，不论如何苦难，都要不断前行，一直努力奋斗到那个谁也躲不过的那个“疾病”的到来，一起前行吧，竹杖芒鞋轻胜马，谁怕？一蓑烟雨任平生[拳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http://wx.qlogo.cn/mmopen/n6tINRGwUZUVDGBeN0Bz7VfV4e20ub6yzic5Dw4C7zvaA9OEyZ4DUu1zMD9EmwiaibzK7LfLIULJ6MF7POCuicMzjx23OWUn4Ayj/64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明明就</w:t>
      </w:r>
      <w:r>
        <w:t xml:space="preserve">来自北京</w:t>
      </w:r>
    </w:p>
    <w:p>
      <w:pPr>
        <w:pStyle w:val="BodyText"/>
      </w:pPr>
      <w:r>
        <w:t xml:space="preserve">加油 你很勇敢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http://wx.qlogo.cn/mmopen/k0Ue4mIpaVicNF7Ve123jXxv9zvgAFXJNu0UiaozahDFl1tHgt4GwUGaqHNTAsMme22UoZd86ffh1Fia2fpPD96IoDLplueqQKVibeslEaW2oQtwNH6bfSqxCvibFyP3jNpQm/64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emis</w:t>
      </w:r>
      <w:r>
        <w:t xml:space="preserve">来自黑龙江</w:t>
      </w:r>
    </w:p>
    <w:p>
      <w:pPr>
        <w:pStyle w:val="BodyText"/>
      </w:pPr>
      <w:r>
        <w:t xml:space="preserve">虽然但是，好惨，给你个抱抱|•'-'•)و✧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http://wx.qlogo.cn/mmopen/O9pEic1aHxebezua5Lz7EWKGMSJnTib7B2qU41fFcrSg72eVf7Xg9nfFpibTHwR5wq3nITNEokf6ou9SyKl0cbNKbM6A0ACYZRI/64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十月风</w:t>
      </w:r>
      <w:r>
        <w:t xml:space="preserve">来自</w:t>
      </w:r>
    </w:p>
    <w:p>
      <w:pPr>
        <w:pStyle w:val="BodyText"/>
      </w:pPr>
      <w:r>
        <w:t xml:space="preserve">“但风波确实在，我还是想去定住它。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https://wx.qlogo.cn/mmopen/vi_32/FVjBmI6cpwI76T0icZFK1pt76nicN0RFeCD2nz2KFuAuC3ugQXRb1bBD48ibhuUmUOb8scsckicBaSpWyGzEjp8Vuw/64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yyyy</w:t>
      </w:r>
      <w:r>
        <w:t xml:space="preserve">来自河南</w:t>
      </w:r>
    </w:p>
    <w:p>
      <w:pPr>
        <w:pStyle w:val="BodyText"/>
      </w:pPr>
      <w:r>
        <w:t xml:space="preserve">真不容易啊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http://wx.qlogo.cn/mmopen/n6tINRGwUZWJBuBE2a9ebwEPibsm2SM3yxO63BfxEsJ7S0z7IlR7FZJZuoOu0SRtyTScbC96SyDeyFIBTwPckkMRTo0L2VUBYqHmlcBTE8EclAZicZfavAzqicbduXmRWJw/64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翟乾佑</w:t>
      </w:r>
      <w:r>
        <w:t xml:space="preserve">来自四川</w:t>
      </w:r>
    </w:p>
    <w:p>
      <w:pPr>
        <w:pStyle w:val="BodyText"/>
      </w:pPr>
      <w:r>
        <w:t xml:space="preserve">加油哥，也一定要注意身体啊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http://wx.qlogo.cn/mmopen/k0Ue4mIpaVibm432iaibPMsrvQrYMVao0qcqfT7MfsuicqcOAK3LHGOppYSByiaq55MHYlicJGPWm6R1LYLaMEqrXdmNbaAiadKgQMso3zyGt4lzMNeh6bNAzs7CDEsamXga8do/64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吕少龙 Stan</w:t>
      </w:r>
      <w:r>
        <w:t xml:space="preserve">来自广东</w:t>
      </w:r>
    </w:p>
    <w:p>
      <w:pPr>
        <w:pStyle w:val="BodyText"/>
      </w:pPr>
      <w:r>
        <w:t xml:space="preserve">生活就是去体验，有意义是生活是不断探索生活的极限～哪怕有时候并不是那么愉快的极限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http://wx.qlogo.cn/mmopen/PiajxSqBRaEKEMicpVJmjKbw8dS2eSVYR9ibq8UhsGhrSc3N3wVM3ibQCdKiaZ5LWnZKk8rHC4mZbSSXgHywNlqWiafHYX1kHCKpHvPKKFx3jjyDTeWdEKZJJ5GRuyZrbH7OBL/64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个勺子</w:t>
      </w:r>
      <w:r>
        <w:t xml:space="preserve">来自浙江</w:t>
      </w:r>
    </w:p>
    <w:p>
      <w:pPr>
        <w:pStyle w:val="BodyText"/>
      </w:pPr>
      <w:r>
        <w:t xml:space="preserve">惟有继续走路，才能表明我们存在着的勇气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http://wx.qlogo.cn/mmopen/ajNVdqHZLLDia1Xo4Et4XZHP1udBWr8KJpJhecygySGvicEIX5eCFULOd3Ty9Ajib9aRBgXbaicJVnPUEkqeC8ib3Mic8o1JORicktnfYwlAZRKjXvlBUicX3phoLanDPjyfZLHp/64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徐宝佳</w:t>
      </w:r>
      <w:r>
        <w:t xml:space="preserve">来自河北</w:t>
      </w:r>
    </w:p>
    <w:p>
      <w:pPr>
        <w:pStyle w:val="BodyText"/>
      </w:pPr>
      <w:r>
        <w:t xml:space="preserve">当我以为了解了这个社会的运行规则的时候，他刚刚原谅我的幼稚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http://wx.qlogo.cn/mmopen/KHvxKg8z8Egxiaib4Ckcz4lnpBrakApyUPtJGS7YPvEEiaYicy96gav5areaazztDFprSTxpbONQibxYiboDdf9gFA9bydKoB1Y8tVMOX3aXiacHHfmP9aiahmLLkUmQGicSueUV2/64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九九</w:t>
      </w:r>
      <w:r>
        <w:t xml:space="preserve">来自四川</w:t>
      </w:r>
    </w:p>
    <w:p>
      <w:pPr>
        <w:pStyle w:val="BodyText"/>
      </w:pPr>
      <w:r>
        <w:t xml:space="preserve">熟悉的头像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http://wx.qlogo.cn/mmopen/k0Ue4mIpaV9s7sTPPkmxNKpia1iapb2qrBPnsRCU9U4AHiaArJLzy3h3cJ0ibOESQv4P6fSFiaTE6iaAgL8KibvTRWpfT3Cpk0skoBnDgiczLjKg7jyBAtapc2n1zlyNR8zJW5rW/64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.</w:t>
      </w:r>
      <w:r>
        <w:t xml:space="preserve">来自重庆</w:t>
      </w:r>
    </w:p>
    <w:p>
      <w:pPr>
        <w:pStyle w:val="BodyText"/>
      </w:pPr>
      <w:r>
        <w:t xml:space="preserve">抱抱，心疼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http://wx.qlogo.cn/mmopen/Q3auHgzwzM7AWodr1y8faLiczdrpsLEavH7yReSXVUSxNJWE4QJcXezKDwTIlvUoMlB6E1AfpBX4c6vXLmF5F0Tu9OedIicFur1yW56HRqEXKAe9IsyDMhtTn8DOYiauGIFTdJY9YTn54I/64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达瓦里氏</w:t>
      </w:r>
      <w:r>
        <w:t xml:space="preserve">来自湖南</w:t>
      </w:r>
    </w:p>
    <w:p>
      <w:pPr>
        <w:pStyle w:val="BodyText"/>
      </w:pPr>
      <w:r>
        <w:t xml:space="preserve">要更努力、更好地生活下去啊！！！对于别人而言，我说“以后会更好的”有点欺人骗己的感觉，但对于你，我相信你一定能过出一个相对充实的美好的人生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http://wx.qlogo.cn/mmopen/ajNVdqHZLLDw52HHsb0zXBkLmfLbG5T61eEANibD4KibMBtwW95sE51oWKicYr9diaZXNkyobR6FrXibPDAiaN4DibiaaQVj8BlMjZAt6u0v7OEz6sgyfgfW6iakVpcKFaPKL2aibt/64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2</w:t>
      </w:r>
      <w:r>
        <w:t xml:space="preserve">来自浙江</w:t>
      </w:r>
    </w:p>
    <w:p>
      <w:pPr>
        <w:pStyle w:val="BodyText"/>
      </w:pPr>
      <w:r>
        <w:t xml:space="preserve">当命运跟你开玩笑时，你能做的，只有试图接受罢了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5" Target="media/rId205.jpg" /><Relationship Type="http://schemas.openxmlformats.org/officeDocument/2006/relationships/image" Id="rId221" Target="media/rId221.jpg" /><Relationship Type="http://schemas.openxmlformats.org/officeDocument/2006/relationships/image" Id="rId133" Target="media/rId133.jpg" /><Relationship Type="http://schemas.openxmlformats.org/officeDocument/2006/relationships/image" Id="rId248" Target="media/rId248.jpg" /><Relationship Type="http://schemas.openxmlformats.org/officeDocument/2006/relationships/image" Id="rId218" Target="media/rId218.jpg" /><Relationship Type="http://schemas.openxmlformats.org/officeDocument/2006/relationships/image" Id="rId151" Target="media/rId151.jpg" /><Relationship Type="http://schemas.openxmlformats.org/officeDocument/2006/relationships/image" Id="rId175" Target="media/rId175.jpg" /><Relationship Type="http://schemas.openxmlformats.org/officeDocument/2006/relationships/image" Id="rId127" Target="media/rId127.jpg" /><Relationship Type="http://schemas.openxmlformats.org/officeDocument/2006/relationships/image" Id="rId124" Target="media/rId124.jpg" /><Relationship Type="http://schemas.openxmlformats.org/officeDocument/2006/relationships/image" Id="rId230" Target="media/rId230.jpg" /><Relationship Type="http://schemas.openxmlformats.org/officeDocument/2006/relationships/image" Id="rId196" Target="media/rId196.jpg" /><Relationship Type="http://schemas.openxmlformats.org/officeDocument/2006/relationships/image" Id="rId160" Target="media/rId160.jpg" /><Relationship Type="http://schemas.openxmlformats.org/officeDocument/2006/relationships/image" Id="rId136" Target="media/rId136.jpg" /><Relationship Type="http://schemas.openxmlformats.org/officeDocument/2006/relationships/image" Id="rId213" Target="media/rId213.jpg" /><Relationship Type="http://schemas.openxmlformats.org/officeDocument/2006/relationships/image" Id="rId130" Target="media/rId130.jpg" /><Relationship Type="http://schemas.openxmlformats.org/officeDocument/2006/relationships/image" Id="rId187" Target="media/rId187.jpg" /><Relationship Type="http://schemas.openxmlformats.org/officeDocument/2006/relationships/image" Id="rId242" Target="media/rId242.jpg" /><Relationship Type="http://schemas.openxmlformats.org/officeDocument/2006/relationships/image" Id="rId172" Target="media/rId172.jpg" /><Relationship Type="http://schemas.openxmlformats.org/officeDocument/2006/relationships/image" Id="rId210" Target="media/rId210.jpg" /><Relationship Type="http://schemas.openxmlformats.org/officeDocument/2006/relationships/image" Id="rId148" Target="media/rId148.jpg" /><Relationship Type="http://schemas.openxmlformats.org/officeDocument/2006/relationships/image" Id="rId254" Target="media/rId254.jpg" /><Relationship Type="http://schemas.openxmlformats.org/officeDocument/2006/relationships/image" Id="rId245" Target="media/rId245.jpg" /><Relationship Type="http://schemas.openxmlformats.org/officeDocument/2006/relationships/image" Id="rId257" Target="media/rId257.jpg" /><Relationship Type="http://schemas.openxmlformats.org/officeDocument/2006/relationships/image" Id="rId169" Target="media/rId169.jpg" /><Relationship Type="http://schemas.openxmlformats.org/officeDocument/2006/relationships/image" Id="rId154" Target="media/rId154.jpg" /><Relationship Type="http://schemas.openxmlformats.org/officeDocument/2006/relationships/image" Id="rId199" Target="media/rId199.jpg" /><Relationship Type="http://schemas.openxmlformats.org/officeDocument/2006/relationships/image" Id="rId190" Target="media/rId190.jpg" /><Relationship Type="http://schemas.openxmlformats.org/officeDocument/2006/relationships/image" Id="rId181" Target="media/rId181.jpg" /><Relationship Type="http://schemas.openxmlformats.org/officeDocument/2006/relationships/image" Id="rId251" Target="media/rId251.jpg" /><Relationship Type="http://schemas.openxmlformats.org/officeDocument/2006/relationships/image" Id="rId157" Target="media/rId157.jpg" /><Relationship Type="http://schemas.openxmlformats.org/officeDocument/2006/relationships/image" Id="rId142" Target="media/rId142.jpg" /><Relationship Type="http://schemas.openxmlformats.org/officeDocument/2006/relationships/image" Id="rId239" Target="media/rId239.jpg" /><Relationship Type="http://schemas.openxmlformats.org/officeDocument/2006/relationships/image" Id="rId112" Target="media/rId112.jpg" /><Relationship Type="http://schemas.openxmlformats.org/officeDocument/2006/relationships/image" Id="rId227" Target="media/rId227.jpg" /><Relationship Type="http://schemas.openxmlformats.org/officeDocument/2006/relationships/image" Id="rId193" Target="media/rId193.jpg" /><Relationship Type="http://schemas.openxmlformats.org/officeDocument/2006/relationships/image" Id="rId224" Target="media/rId224.jpg" /><Relationship Type="http://schemas.openxmlformats.org/officeDocument/2006/relationships/image" Id="rId236" Target="media/rId236.jpg" /><Relationship Type="http://schemas.openxmlformats.org/officeDocument/2006/relationships/image" Id="rId166" Target="media/rId166.jpg" /><Relationship Type="http://schemas.openxmlformats.org/officeDocument/2006/relationships/image" Id="rId202" Target="media/rId202.jpg" /><Relationship Type="http://schemas.openxmlformats.org/officeDocument/2006/relationships/image" Id="rId115" Target="media/rId115.jpg" /><Relationship Type="http://schemas.openxmlformats.org/officeDocument/2006/relationships/image" Id="rId121" Target="media/rId121.jpg" /><Relationship Type="http://schemas.openxmlformats.org/officeDocument/2006/relationships/image" Id="rId118" Target="media/rId118.jpg" /><Relationship Type="http://schemas.openxmlformats.org/officeDocument/2006/relationships/image" Id="rId145" Target="media/rId145.jpg" /><Relationship Type="http://schemas.openxmlformats.org/officeDocument/2006/relationships/image" Id="rId42" Target="media/rId42.jpg" /><Relationship Type="http://schemas.openxmlformats.org/officeDocument/2006/relationships/image" Id="rId48" Target="media/rId48.jpg" /><Relationship Type="http://schemas.openxmlformats.org/officeDocument/2006/relationships/image" Id="rId22" Target="media/rId22.jpg" /><Relationship Type="http://schemas.openxmlformats.org/officeDocument/2006/relationships/image" Id="rId45" Target="media/rId45.jpg" /><Relationship Type="http://schemas.openxmlformats.org/officeDocument/2006/relationships/image" Id="rId51" Target="media/rId51.jpg" /><Relationship Type="http://schemas.openxmlformats.org/officeDocument/2006/relationships/image" Id="rId39" Target="media/rId39.jpg" /><Relationship Type="http://schemas.openxmlformats.org/officeDocument/2006/relationships/image" Id="rId233" Target="media/rId233.jpg" /><Relationship Type="http://schemas.openxmlformats.org/officeDocument/2006/relationships/image" Id="rId139" Target="media/rId139.jpg" /><Relationship Type="http://schemas.openxmlformats.org/officeDocument/2006/relationships/image" Id="rId184" Target="media/rId184.jpg" /><Relationship Type="http://schemas.openxmlformats.org/officeDocument/2006/relationships/image" Id="rId178" Target="media/rId178.jpg" /><Relationship Type="http://schemas.openxmlformats.org/officeDocument/2006/relationships/image" Id="rId109" Target="media/rId109.jpg" /><Relationship Type="http://schemas.openxmlformats.org/officeDocument/2006/relationships/image" Id="rId163" Target="media/rId163.jpg" /><Relationship Type="http://schemas.openxmlformats.org/officeDocument/2006/relationships/hyperlink" Id="rId73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48:30Z</dcterms:created>
  <dcterms:modified xsi:type="dcterms:W3CDTF">2025-01-25T14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